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705D" w:rsidRDefault="00FB52BA">
      <w:pPr>
        <w:pStyle w:val="Title"/>
      </w:pPr>
      <w:bookmarkStart w:id="0" w:name="_GoBack"/>
      <w:bookmarkEnd w:id="0"/>
      <w:r>
        <w:t>Rule start stop and electricity plot</w:t>
      </w:r>
    </w:p>
    <w:p w:rsidR="0070705D" w:rsidRDefault="00FB52BA">
      <w:pPr>
        <w:pStyle w:val="Author"/>
      </w:pPr>
      <w:r>
        <w:t>Yujie Xu</w:t>
      </w:r>
    </w:p>
    <w:p w:rsidR="0070705D" w:rsidRDefault="00FB52BA">
      <w:pPr>
        <w:pStyle w:val="Date"/>
      </w:pPr>
      <w:r>
        <w:t>1/24/2019</w:t>
      </w:r>
    </w:p>
    <w:p w:rsidR="0070705D" w:rsidRDefault="00FB52BA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7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8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09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0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4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5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6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7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8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19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0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2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3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4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5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6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7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8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29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0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2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3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4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5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ysparkEDA_rule_start_stop_energy_files/figure-docx/ruleAndEnergy-136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070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52BA" w:rsidRDefault="00FB52BA">
      <w:pPr>
        <w:spacing w:after="0"/>
      </w:pPr>
      <w:r>
        <w:separator/>
      </w:r>
    </w:p>
  </w:endnote>
  <w:endnote w:type="continuationSeparator" w:id="0">
    <w:p w:rsidR="00FB52BA" w:rsidRDefault="00FB52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52BA" w:rsidRDefault="00FB52BA">
      <w:r>
        <w:separator/>
      </w:r>
    </w:p>
  </w:footnote>
  <w:footnote w:type="continuationSeparator" w:id="0">
    <w:p w:rsidR="00FB52BA" w:rsidRDefault="00FB52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B88E9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B9E80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0705D"/>
    <w:rsid w:val="00784D58"/>
    <w:rsid w:val="007A055F"/>
    <w:rsid w:val="008D6863"/>
    <w:rsid w:val="00B86B75"/>
    <w:rsid w:val="00BC48D5"/>
    <w:rsid w:val="00C36279"/>
    <w:rsid w:val="00E315A3"/>
    <w:rsid w:val="00FB52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144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139" Type="http://schemas.openxmlformats.org/officeDocument/2006/relationships/image" Target="media/image13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image" Target="media/image129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image" Target="media/image130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6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8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 start stop and electricity plot</dc:title>
  <dc:creator>Yujie Xu</dc:creator>
  <cp:keywords/>
  <cp:lastModifiedBy>yujiex</cp:lastModifiedBy>
  <cp:revision>2</cp:revision>
  <dcterms:created xsi:type="dcterms:W3CDTF">2019-01-24T21:23:00Z</dcterms:created>
  <dcterms:modified xsi:type="dcterms:W3CDTF">2019-01-24T21:23:00Z</dcterms:modified>
</cp:coreProperties>
</file>